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B85C10" w14:textId="20BCBCA2" w:rsidR="007525F6" w:rsidRPr="00BE1B75" w:rsidRDefault="007525F6" w:rsidP="00BE1B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89431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HANA INSTITUTE OF MANAGEMENT AND PUBLIC ADMINISTRATION</w:t>
      </w:r>
    </w:p>
    <w:p w14:paraId="63B0B02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943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E783375" wp14:editId="445B09C9">
            <wp:simplePos x="0" y="0"/>
            <wp:positionH relativeFrom="column">
              <wp:posOffset>2326005</wp:posOffset>
            </wp:positionH>
            <wp:positionV relativeFrom="paragraph">
              <wp:posOffset>184595</wp:posOffset>
            </wp:positionV>
            <wp:extent cx="1451610" cy="1394460"/>
            <wp:effectExtent l="0" t="0" r="0" b="0"/>
            <wp:wrapNone/>
            <wp:docPr id="4" name="Picture 10" descr="gimpa-logo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mpa-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61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C626F9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75F6F70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342DA07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6B31D2E" w14:textId="77777777" w:rsidR="007525F6" w:rsidRDefault="007525F6" w:rsidP="007525F6">
      <w:pPr>
        <w:tabs>
          <w:tab w:val="left" w:pos="913"/>
        </w:tabs>
        <w:spacing w:line="48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ANSWER BOOKLET</w:t>
      </w:r>
    </w:p>
    <w:p w14:paraId="707330FE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19/2020 ACADEMIC YEAR</w:t>
      </w:r>
    </w:p>
    <w:p w14:paraId="0E2B84D3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END-OF-SECOND SEMESTER ONLINE EXAMINATIONS</w:t>
      </w:r>
    </w:p>
    <w:p w14:paraId="3693529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4CD35C31" w14:textId="61B3BD21" w:rsidR="007525F6" w:rsidRDefault="009D6085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WEB TECHNOLOGY AND DESIGN</w:t>
      </w:r>
    </w:p>
    <w:p w14:paraId="476B9712" w14:textId="77777777" w:rsidR="009D6085" w:rsidRDefault="009D6085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6384A3A2" w14:textId="6D4F5B96" w:rsidR="007525F6" w:rsidRPr="009D6085" w:rsidRDefault="007525F6" w:rsidP="009D6085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PROGRA</w:t>
      </w:r>
      <w:r w:rsidR="009D6085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MME: </w:t>
      </w:r>
      <w:r w:rsidR="009D6085" w:rsidRPr="009D6085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GBS CS/ICT/MIS</w:t>
      </w:r>
    </w:p>
    <w:p w14:paraId="728663E7" w14:textId="6620EF87" w:rsidR="007525F6" w:rsidRPr="009D6085" w:rsidRDefault="009D6085" w:rsidP="009D6085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TITLE OF PAPER: </w:t>
      </w:r>
      <w:r w:rsidRPr="009D6085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WEB TECHNOLOGIES (SOT202B/ISY203B/)</w:t>
      </w:r>
    </w:p>
    <w:p w14:paraId="28B37DE5" w14:textId="4B15B908" w:rsidR="007525F6" w:rsidRDefault="009D6085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DATE: 8</w:t>
      </w:r>
      <w:r w:rsidRPr="009D6085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JUNE 2020</w:t>
      </w:r>
    </w:p>
    <w:p w14:paraId="08F1801A" w14:textId="3C71D35B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STUDENT ID:</w:t>
      </w:r>
      <w:r w:rsidR="009D6085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220032009</w:t>
      </w:r>
    </w:p>
    <w:p w14:paraId="32F9674C" w14:textId="609FB8CB" w:rsidR="00C51E3F" w:rsidRPr="00C629DB" w:rsidRDefault="009D6085" w:rsidP="007525F6">
      <w:pPr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LEVEL: 200</w:t>
      </w:r>
      <w:bookmarkStart w:id="0" w:name="_GoBack"/>
      <w:bookmarkEnd w:id="0"/>
    </w:p>
    <w:tbl>
      <w:tblPr>
        <w:tblStyle w:val="TableGrid"/>
        <w:tblW w:w="3244" w:type="dxa"/>
        <w:tblInd w:w="6205" w:type="dxa"/>
        <w:tblLook w:val="04A0" w:firstRow="1" w:lastRow="0" w:firstColumn="1" w:lastColumn="0" w:noHBand="0" w:noVBand="1"/>
      </w:tblPr>
      <w:tblGrid>
        <w:gridCol w:w="1060"/>
        <w:gridCol w:w="986"/>
        <w:gridCol w:w="1198"/>
      </w:tblGrid>
      <w:tr w:rsidR="007525F6" w14:paraId="33D809D2" w14:textId="77777777" w:rsidTr="005E1FC3">
        <w:trPr>
          <w:trHeight w:val="726"/>
        </w:trPr>
        <w:tc>
          <w:tcPr>
            <w:tcW w:w="3244" w:type="dxa"/>
            <w:gridSpan w:val="3"/>
            <w:vAlign w:val="center"/>
          </w:tcPr>
          <w:p w14:paraId="3A99A83D" w14:textId="77777777" w:rsidR="007525F6" w:rsidRPr="00630286" w:rsidRDefault="007525F6" w:rsidP="005E1FC3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For Examiner’s use only</w:t>
            </w:r>
          </w:p>
        </w:tc>
      </w:tr>
      <w:tr w:rsidR="007525F6" w14:paraId="2D264CBC" w14:textId="77777777" w:rsidTr="005E1FC3">
        <w:trPr>
          <w:trHeight w:val="505"/>
        </w:trPr>
        <w:tc>
          <w:tcPr>
            <w:tcW w:w="1016" w:type="dxa"/>
          </w:tcPr>
          <w:p w14:paraId="01FD9915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Question</w:t>
            </w:r>
          </w:p>
          <w:p w14:paraId="78E65B4B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 xml:space="preserve">No. </w:t>
            </w:r>
          </w:p>
        </w:tc>
        <w:tc>
          <w:tcPr>
            <w:tcW w:w="945" w:type="dxa"/>
          </w:tcPr>
          <w:p w14:paraId="384953F2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rnal</w:t>
            </w:r>
          </w:p>
          <w:p w14:paraId="70263384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  <w:tc>
          <w:tcPr>
            <w:tcW w:w="1282" w:type="dxa"/>
          </w:tcPr>
          <w:p w14:paraId="04934F89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External </w:t>
            </w:r>
          </w:p>
          <w:p w14:paraId="225EE28F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</w:tr>
      <w:tr w:rsidR="007525F6" w14:paraId="35B60400" w14:textId="77777777" w:rsidTr="00206F6A">
        <w:trPr>
          <w:trHeight w:val="2582"/>
        </w:trPr>
        <w:tc>
          <w:tcPr>
            <w:tcW w:w="1016" w:type="dxa"/>
          </w:tcPr>
          <w:p w14:paraId="315A9865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945" w:type="dxa"/>
          </w:tcPr>
          <w:p w14:paraId="7B953B3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282" w:type="dxa"/>
          </w:tcPr>
          <w:p w14:paraId="270CEB9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670642BA" w14:textId="77777777" w:rsidR="007525F6" w:rsidRPr="00A5014C" w:rsidRDefault="007525F6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56EE74B" w14:textId="77777777" w:rsidR="00D87A9C" w:rsidRPr="00A5014C" w:rsidRDefault="00D87A9C" w:rsidP="00EC6457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AABD0B6" w14:textId="77777777" w:rsidR="000C2B92" w:rsidRDefault="000C2B92" w:rsidP="00EC6457">
      <w:pPr>
        <w:jc w:val="both"/>
      </w:pPr>
    </w:p>
    <w:sectPr w:rsidR="000C2B92" w:rsidSect="003F210A">
      <w:footerReference w:type="default" r:id="rId9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741791" w14:textId="77777777" w:rsidR="00AA28EF" w:rsidRDefault="00AA28EF" w:rsidP="0073097D">
      <w:pPr>
        <w:spacing w:after="0" w:line="240" w:lineRule="auto"/>
      </w:pPr>
      <w:r>
        <w:separator/>
      </w:r>
    </w:p>
  </w:endnote>
  <w:endnote w:type="continuationSeparator" w:id="0">
    <w:p w14:paraId="20BB38C9" w14:textId="77777777" w:rsidR="00AA28EF" w:rsidRDefault="00AA28EF" w:rsidP="00730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613208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54EC4E" w14:textId="63D5D752" w:rsidR="0073097D" w:rsidRDefault="007309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51E3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6D5D40" w14:textId="77777777" w:rsidR="0073097D" w:rsidRDefault="00730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EBC76D" w14:textId="77777777" w:rsidR="00AA28EF" w:rsidRDefault="00AA28EF" w:rsidP="0073097D">
      <w:pPr>
        <w:spacing w:after="0" w:line="240" w:lineRule="auto"/>
      </w:pPr>
      <w:r>
        <w:separator/>
      </w:r>
    </w:p>
  </w:footnote>
  <w:footnote w:type="continuationSeparator" w:id="0">
    <w:p w14:paraId="05F66ED6" w14:textId="77777777" w:rsidR="00AA28EF" w:rsidRDefault="00AA28EF" w:rsidP="00730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B3F54"/>
    <w:multiLevelType w:val="hybridMultilevel"/>
    <w:tmpl w:val="C23643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025D15"/>
    <w:multiLevelType w:val="hybridMultilevel"/>
    <w:tmpl w:val="DF9AB80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2A71547"/>
    <w:multiLevelType w:val="hybridMultilevel"/>
    <w:tmpl w:val="E90AE9FE"/>
    <w:lvl w:ilvl="0" w:tplc="E274151A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57E53DB0"/>
    <w:multiLevelType w:val="hybridMultilevel"/>
    <w:tmpl w:val="F4585614"/>
    <w:lvl w:ilvl="0" w:tplc="6B7860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TQwN7IwMzEyNjJX0lEKTi0uzszPAykwqgUAeUHzZSwAAAA="/>
  </w:docVars>
  <w:rsids>
    <w:rsidRoot w:val="008D1B6D"/>
    <w:rsid w:val="00041A92"/>
    <w:rsid w:val="00051299"/>
    <w:rsid w:val="00054328"/>
    <w:rsid w:val="000736CA"/>
    <w:rsid w:val="000757AE"/>
    <w:rsid w:val="000924D2"/>
    <w:rsid w:val="0009692D"/>
    <w:rsid w:val="000C2B92"/>
    <w:rsid w:val="000E479C"/>
    <w:rsid w:val="00153814"/>
    <w:rsid w:val="001576B7"/>
    <w:rsid w:val="00165509"/>
    <w:rsid w:val="0018042B"/>
    <w:rsid w:val="001924FA"/>
    <w:rsid w:val="001C76A2"/>
    <w:rsid w:val="001F666D"/>
    <w:rsid w:val="00206F6A"/>
    <w:rsid w:val="00252318"/>
    <w:rsid w:val="00260F5A"/>
    <w:rsid w:val="002D071C"/>
    <w:rsid w:val="00313549"/>
    <w:rsid w:val="00323E2E"/>
    <w:rsid w:val="00333AE6"/>
    <w:rsid w:val="00341B5E"/>
    <w:rsid w:val="0038066E"/>
    <w:rsid w:val="00390AA6"/>
    <w:rsid w:val="003C2852"/>
    <w:rsid w:val="003E251C"/>
    <w:rsid w:val="003F210A"/>
    <w:rsid w:val="00423EB2"/>
    <w:rsid w:val="004653D2"/>
    <w:rsid w:val="00483D36"/>
    <w:rsid w:val="004A27B1"/>
    <w:rsid w:val="00501AD1"/>
    <w:rsid w:val="00506287"/>
    <w:rsid w:val="0051248B"/>
    <w:rsid w:val="00532A4D"/>
    <w:rsid w:val="00554794"/>
    <w:rsid w:val="005A376F"/>
    <w:rsid w:val="005B5100"/>
    <w:rsid w:val="005C50B6"/>
    <w:rsid w:val="005D6348"/>
    <w:rsid w:val="00613F30"/>
    <w:rsid w:val="00617F2A"/>
    <w:rsid w:val="006566A8"/>
    <w:rsid w:val="00687C37"/>
    <w:rsid w:val="006B17F5"/>
    <w:rsid w:val="006C1E1E"/>
    <w:rsid w:val="006F742E"/>
    <w:rsid w:val="0073097D"/>
    <w:rsid w:val="007323EB"/>
    <w:rsid w:val="007525F6"/>
    <w:rsid w:val="00817986"/>
    <w:rsid w:val="00870F75"/>
    <w:rsid w:val="00895745"/>
    <w:rsid w:val="008C7F8A"/>
    <w:rsid w:val="008D1B6D"/>
    <w:rsid w:val="00902602"/>
    <w:rsid w:val="009A6F49"/>
    <w:rsid w:val="009D6085"/>
    <w:rsid w:val="00A5014C"/>
    <w:rsid w:val="00A728A4"/>
    <w:rsid w:val="00AA28EF"/>
    <w:rsid w:val="00AC7D34"/>
    <w:rsid w:val="00AF270F"/>
    <w:rsid w:val="00AF662A"/>
    <w:rsid w:val="00B52C5D"/>
    <w:rsid w:val="00B5422C"/>
    <w:rsid w:val="00B71F78"/>
    <w:rsid w:val="00B959AD"/>
    <w:rsid w:val="00BD670A"/>
    <w:rsid w:val="00BE1B75"/>
    <w:rsid w:val="00BF1228"/>
    <w:rsid w:val="00C011BF"/>
    <w:rsid w:val="00C04A7A"/>
    <w:rsid w:val="00C162CB"/>
    <w:rsid w:val="00C51E3F"/>
    <w:rsid w:val="00C573FF"/>
    <w:rsid w:val="00CA51AC"/>
    <w:rsid w:val="00D4107D"/>
    <w:rsid w:val="00D50109"/>
    <w:rsid w:val="00D51BCD"/>
    <w:rsid w:val="00D87A9C"/>
    <w:rsid w:val="00DD7195"/>
    <w:rsid w:val="00E047B3"/>
    <w:rsid w:val="00E55129"/>
    <w:rsid w:val="00EA13E6"/>
    <w:rsid w:val="00EA53D8"/>
    <w:rsid w:val="00EB0B7F"/>
    <w:rsid w:val="00EC6457"/>
    <w:rsid w:val="00ED0644"/>
    <w:rsid w:val="00EF1FC7"/>
    <w:rsid w:val="00F6436D"/>
    <w:rsid w:val="00F84A21"/>
    <w:rsid w:val="00F92AAB"/>
    <w:rsid w:val="00F92EFD"/>
    <w:rsid w:val="00FA4145"/>
    <w:rsid w:val="00FC7D92"/>
    <w:rsid w:val="00FD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4343B"/>
  <w15:chartTrackingRefBased/>
  <w15:docId w15:val="{FD62A633-54CD-4E11-9C33-196430000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B6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0A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AA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F21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97D"/>
  </w:style>
  <w:style w:type="paragraph" w:styleId="Footer">
    <w:name w:val="footer"/>
    <w:basedOn w:val="Normal"/>
    <w:link w:val="Foot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97D"/>
  </w:style>
  <w:style w:type="table" w:styleId="TableGrid">
    <w:name w:val="Table Grid"/>
    <w:basedOn w:val="TableNormal"/>
    <w:uiPriority w:val="39"/>
    <w:rsid w:val="007525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525F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images.google.com/imgres?imgurl=http://nyaneba.files.wordpress.com/2007/10/gimpa-logo.jpg&amp;imgrefurl=http://nyaneba.wordpress.com/2007/10/&amp;usg=__sDfvHBNCIGeaNkIYRdi7sb5Dx_A=&amp;h=1606&amp;w=1620&amp;sz=175&amp;hl=en&amp;start=1&amp;tbnid=sUpu1QtjtqVjWM:&amp;tbnh=149&amp;tbnw=150&amp;prev=/images?q=gimpa+Logo&amp;hl=en&amp;sa=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y Owusu-Agyei</dc:creator>
  <cp:keywords/>
  <dc:description/>
  <cp:lastModifiedBy>angelo</cp:lastModifiedBy>
  <cp:revision>4</cp:revision>
  <cp:lastPrinted>2020-05-11T11:13:00Z</cp:lastPrinted>
  <dcterms:created xsi:type="dcterms:W3CDTF">2020-06-06T15:05:00Z</dcterms:created>
  <dcterms:modified xsi:type="dcterms:W3CDTF">2020-06-08T18:27:00Z</dcterms:modified>
</cp:coreProperties>
</file>